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391F0" w14:textId="77777777" w:rsidR="00A42A84" w:rsidRPr="00A42A84" w:rsidRDefault="00A42A84" w:rsidP="00A42A84">
      <w:pPr>
        <w:shd w:val="clear" w:color="auto" w:fill="FFFFFF"/>
        <w:spacing w:after="0" w:line="240" w:lineRule="auto"/>
        <w:outlineLvl w:val="0"/>
        <w:rPr>
          <w:rFonts w:ascii="Segoe UI" w:eastAsia="Times New Roman" w:hAnsi="Segoe UI" w:cs="Segoe UI"/>
          <w:b/>
          <w:bCs/>
          <w:color w:val="171717"/>
          <w:kern w:val="36"/>
          <w:sz w:val="48"/>
          <w:szCs w:val="48"/>
        </w:rPr>
      </w:pPr>
      <w:r w:rsidRPr="00A42A84">
        <w:rPr>
          <w:rFonts w:ascii="Segoe UI" w:eastAsia="Times New Roman" w:hAnsi="Segoe UI" w:cs="Segoe UI"/>
          <w:b/>
          <w:bCs/>
          <w:color w:val="171717"/>
          <w:kern w:val="36"/>
          <w:sz w:val="48"/>
          <w:szCs w:val="48"/>
        </w:rPr>
        <w:t>Azure Cosmos DB</w:t>
      </w:r>
    </w:p>
    <w:p w14:paraId="1B0796FD" w14:textId="77777777" w:rsidR="00A42A84" w:rsidRDefault="00A42A84" w:rsidP="00A42A84">
      <w:pPr>
        <w:ind w:left="720" w:hanging="360"/>
      </w:pPr>
    </w:p>
    <w:p w14:paraId="3CB92A98" w14:textId="026E1A2E" w:rsidR="003D0D27" w:rsidRPr="00A42A84" w:rsidRDefault="00A42A84" w:rsidP="00A42A84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>Azure Cosmos DB is a globally distributed, multi-model database service.</w:t>
      </w:r>
    </w:p>
    <w:p w14:paraId="54EF0611" w14:textId="1695C05F" w:rsidR="00A42A84" w:rsidRPr="00A42A84" w:rsidRDefault="00A42A84" w:rsidP="00A42A84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>Azure Cosmos DB provides comprehensive service level agreements for throughput, latency, availability, and consistency guarantees.</w:t>
      </w:r>
    </w:p>
    <w:p w14:paraId="0A01BFCD" w14:textId="67370723" w:rsidR="00A42A84" w:rsidRPr="00A42A84" w:rsidRDefault="00A42A84" w:rsidP="00A42A84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>You can take advantage of fast, single-digit-millisecond data access by using any one of several popular APIs.</w:t>
      </w:r>
    </w:p>
    <w:p w14:paraId="4519AE0B" w14:textId="69A82C5E" w:rsidR="00A42A84" w:rsidRPr="00A42A84" w:rsidRDefault="00A42A84" w:rsidP="00A42A84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>Azure Cosmos DB supports schema-less data, which lets you build highly responsive and "Always On" applications to support constantly changing data.</w:t>
      </w:r>
    </w:p>
    <w:p w14:paraId="73BAFEDE" w14:textId="7ED35A97" w:rsidR="00A42A84" w:rsidRDefault="00A42A84" w:rsidP="00A42A84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>Azure Cosmos DB is flexible. At the lowest level, Azure Cosmos DB stores data in atom-record-sequence (ARS) format. The data is then abstracted and projected as an API</w:t>
      </w:r>
    </w:p>
    <w:sectPr w:rsidR="00A42A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686B81"/>
    <w:multiLevelType w:val="hybridMultilevel"/>
    <w:tmpl w:val="180E2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TM0NjUwszS3sDRR0lEKTi0uzszPAykwrAUA9XQxTCwAAAA="/>
  </w:docVars>
  <w:rsids>
    <w:rsidRoot w:val="00A37566"/>
    <w:rsid w:val="00060191"/>
    <w:rsid w:val="00A37566"/>
    <w:rsid w:val="00A42A84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D6AD1"/>
  <w15:chartTrackingRefBased/>
  <w15:docId w15:val="{B9DCC9A9-59C4-4BD0-992F-E38EDAFBA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42A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2A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42A84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67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2</cp:revision>
  <dcterms:created xsi:type="dcterms:W3CDTF">2022-04-05T15:28:00Z</dcterms:created>
  <dcterms:modified xsi:type="dcterms:W3CDTF">2022-04-05T15:31:00Z</dcterms:modified>
</cp:coreProperties>
</file>